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FE7FE4" w14:textId="77777777" w:rsidR="007D606B" w:rsidRPr="00E93D72" w:rsidRDefault="00E93D72" w:rsidP="00E93D72">
      <w:pPr>
        <w:pStyle w:val="ab"/>
        <w:rPr>
          <w:rFonts w:ascii="標楷體" w:eastAsia="標楷體" w:hAnsi="Times New Roman" w:cs="Times New Roman"/>
          <w:b/>
          <w:sz w:val="40"/>
          <w:szCs w:val="28"/>
        </w:rPr>
      </w:pPr>
      <w:r w:rsidRPr="00E93D72">
        <w:rPr>
          <w:rFonts w:ascii="標楷體" w:eastAsia="標楷體" w:hAnsi="Times New Roman" w:cs="Times New Roman" w:hint="eastAsia"/>
          <w:b/>
          <w:sz w:val="40"/>
          <w:szCs w:val="28"/>
        </w:rPr>
        <w:t>國立高雄大學</w:t>
      </w:r>
      <w:r w:rsidR="001D4CCC" w:rsidRPr="00E93D72">
        <w:rPr>
          <w:rFonts w:ascii="標楷體" w:eastAsia="標楷體" w:hAnsi="Times New Roman" w:cs="Times New Roman" w:hint="eastAsia"/>
          <w:b/>
          <w:sz w:val="40"/>
          <w:szCs w:val="28"/>
        </w:rPr>
        <w:t>學士班學生就學期間服役彈性修業</w:t>
      </w:r>
      <w:r w:rsidR="008A1A3D" w:rsidRPr="00E93D72">
        <w:rPr>
          <w:rFonts w:ascii="標楷體" w:eastAsia="標楷體" w:hAnsi="Times New Roman" w:cs="Times New Roman" w:hint="eastAsia"/>
          <w:b/>
          <w:sz w:val="40"/>
          <w:szCs w:val="28"/>
        </w:rPr>
        <w:t>申請</w:t>
      </w:r>
      <w:r w:rsidR="008A1887" w:rsidRPr="00E93D72">
        <w:rPr>
          <w:rFonts w:ascii="標楷體" w:eastAsia="標楷體" w:hAnsi="Times New Roman" w:cs="Times New Roman" w:hint="eastAsia"/>
          <w:b/>
          <w:sz w:val="40"/>
          <w:szCs w:val="28"/>
        </w:rPr>
        <w:t>書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2117"/>
        <w:gridCol w:w="2665"/>
        <w:gridCol w:w="1871"/>
        <w:gridCol w:w="3759"/>
      </w:tblGrid>
      <w:tr w:rsidR="000578A4" w:rsidRPr="00FC7D69" w14:paraId="0EF428CF" w14:textId="77777777" w:rsidTr="001D4CCC">
        <w:tc>
          <w:tcPr>
            <w:tcW w:w="2117" w:type="dxa"/>
            <w:vAlign w:val="center"/>
          </w:tcPr>
          <w:p w14:paraId="217D2486" w14:textId="77777777" w:rsidR="000578A4" w:rsidRPr="001D4CCC" w:rsidRDefault="000578A4" w:rsidP="00FC7D69">
            <w:pPr>
              <w:spacing w:before="60" w:after="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姓   名</w:t>
            </w:r>
            <w:r w:rsidRPr="001D4CCC">
              <w:rPr>
                <w:rFonts w:ascii="標楷體" w:eastAsia="標楷體"/>
                <w:b/>
                <w:sz w:val="28"/>
                <w:szCs w:val="28"/>
              </w:rPr>
              <w:br/>
            </w:r>
            <w:r w:rsidR="00F209EF" w:rsidRPr="001D4CCC">
              <w:rPr>
                <w:rFonts w:ascii="標楷體" w:eastAsia="標楷體" w:hint="eastAsia"/>
                <w:b/>
                <w:spacing w:val="-10"/>
                <w:sz w:val="28"/>
                <w:szCs w:val="28"/>
              </w:rPr>
              <w:t>(</w:t>
            </w:r>
            <w:r w:rsidRPr="001D4CCC">
              <w:rPr>
                <w:rFonts w:ascii="標楷體" w:eastAsia="標楷體" w:hint="eastAsia"/>
                <w:b/>
                <w:spacing w:val="-10"/>
                <w:sz w:val="28"/>
                <w:szCs w:val="28"/>
              </w:rPr>
              <w:t>學生本人親簽</w:t>
            </w:r>
            <w:r w:rsidR="00F209EF" w:rsidRPr="001D4CCC">
              <w:rPr>
                <w:rFonts w:ascii="標楷體" w:eastAsia="標楷體" w:hint="eastAsia"/>
                <w:b/>
                <w:spacing w:val="-10"/>
                <w:sz w:val="28"/>
                <w:szCs w:val="28"/>
              </w:rPr>
              <w:t>)</w:t>
            </w:r>
          </w:p>
        </w:tc>
        <w:tc>
          <w:tcPr>
            <w:tcW w:w="2665" w:type="dxa"/>
          </w:tcPr>
          <w:p w14:paraId="58EEE239" w14:textId="77777777" w:rsidR="000578A4" w:rsidRPr="001D4CCC" w:rsidRDefault="000578A4" w:rsidP="00FC7D69">
            <w:pPr>
              <w:spacing w:before="120" w:after="120"/>
              <w:rPr>
                <w:rFonts w:ascii="標楷體" w:eastAsia="標楷體"/>
                <w:b/>
                <w:sz w:val="28"/>
                <w:szCs w:val="28"/>
              </w:rPr>
            </w:pPr>
          </w:p>
        </w:tc>
        <w:tc>
          <w:tcPr>
            <w:tcW w:w="1871" w:type="dxa"/>
            <w:vAlign w:val="center"/>
          </w:tcPr>
          <w:p w14:paraId="5F6991BA" w14:textId="77777777" w:rsidR="000578A4" w:rsidRPr="001D4CCC" w:rsidRDefault="004A7871" w:rsidP="00FC7D69">
            <w:pPr>
              <w:spacing w:before="120" w:after="12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填表</w:t>
            </w:r>
            <w:r w:rsidR="000578A4" w:rsidRPr="001D4CCC">
              <w:rPr>
                <w:rFonts w:ascii="標楷體" w:eastAsia="標楷體" w:hint="eastAsia"/>
                <w:b/>
                <w:sz w:val="28"/>
                <w:szCs w:val="28"/>
              </w:rPr>
              <w:t>日期</w:t>
            </w:r>
          </w:p>
        </w:tc>
        <w:tc>
          <w:tcPr>
            <w:tcW w:w="3759" w:type="dxa"/>
            <w:vAlign w:val="center"/>
          </w:tcPr>
          <w:p w14:paraId="7008716C" w14:textId="77777777" w:rsidR="000578A4" w:rsidRPr="001D4CCC" w:rsidRDefault="00461464" w:rsidP="001D4CCC">
            <w:pPr>
              <w:spacing w:before="120" w:after="120"/>
              <w:jc w:val="center"/>
              <w:rPr>
                <w:rFonts w:ascii="標楷體" w:eastAsia="標楷體"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sz w:val="28"/>
                <w:szCs w:val="28"/>
              </w:rPr>
              <w:t>年      月     日</w:t>
            </w:r>
          </w:p>
        </w:tc>
      </w:tr>
      <w:tr w:rsidR="00A14329" w:rsidRPr="00FC7D69" w14:paraId="03F28694" w14:textId="77777777" w:rsidTr="001D4CCC">
        <w:tc>
          <w:tcPr>
            <w:tcW w:w="2117" w:type="dxa"/>
            <w:vAlign w:val="center"/>
          </w:tcPr>
          <w:p w14:paraId="47CE4851" w14:textId="77777777" w:rsidR="00A14329" w:rsidRPr="001D4CCC" w:rsidRDefault="00A14329" w:rsidP="00FC7D69">
            <w:pPr>
              <w:spacing w:before="160" w:after="1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學   號</w:t>
            </w:r>
          </w:p>
        </w:tc>
        <w:tc>
          <w:tcPr>
            <w:tcW w:w="2665" w:type="dxa"/>
            <w:tcBorders>
              <w:bottom w:val="single" w:sz="8" w:space="0" w:color="auto"/>
            </w:tcBorders>
          </w:tcPr>
          <w:p w14:paraId="4FB93154" w14:textId="77777777" w:rsidR="00A14329" w:rsidRPr="001D4CCC" w:rsidRDefault="00A14329" w:rsidP="00FC7D69">
            <w:pPr>
              <w:spacing w:before="160" w:after="160"/>
              <w:rPr>
                <w:rFonts w:ascii="標楷體" w:eastAsia="標楷體"/>
                <w:b/>
                <w:sz w:val="28"/>
                <w:szCs w:val="28"/>
              </w:rPr>
            </w:pPr>
          </w:p>
        </w:tc>
        <w:tc>
          <w:tcPr>
            <w:tcW w:w="187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EA63E8F" w14:textId="77777777" w:rsidR="008A1A3D" w:rsidRPr="001D4CCC" w:rsidRDefault="00A14329" w:rsidP="00015ADB">
            <w:pPr>
              <w:spacing w:before="160" w:after="160"/>
              <w:jc w:val="both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系</w:t>
            </w:r>
            <w:r w:rsidR="001D4CCC">
              <w:rPr>
                <w:rFonts w:ascii="標楷體" w:eastAsia="標楷體" w:hint="eastAsia"/>
                <w:b/>
                <w:sz w:val="28"/>
                <w:szCs w:val="28"/>
              </w:rPr>
              <w:t>、</w:t>
            </w: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組、年級</w:t>
            </w:r>
            <w:r w:rsidR="008A1A3D" w:rsidRPr="001D4CCC">
              <w:rPr>
                <w:rFonts w:ascii="標楷體" w:eastAsia="標楷體" w:hint="eastAsia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3759" w:type="dxa"/>
            <w:tcBorders>
              <w:bottom w:val="single" w:sz="8" w:space="0" w:color="auto"/>
            </w:tcBorders>
            <w:vAlign w:val="center"/>
          </w:tcPr>
          <w:p w14:paraId="1ABA9BAA" w14:textId="77777777" w:rsidR="00A14329" w:rsidRPr="001D4CCC" w:rsidRDefault="001D4CCC" w:rsidP="001D4CCC">
            <w:pPr>
              <w:spacing w:before="160" w:after="16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 xml:space="preserve">  </w:t>
            </w:r>
            <w:r w:rsidR="008A1A3D" w:rsidRPr="001D4CCC">
              <w:rPr>
                <w:rFonts w:eastAsia="標楷體" w:hint="eastAsia"/>
                <w:sz w:val="28"/>
                <w:szCs w:val="28"/>
              </w:rPr>
              <w:t>系</w:t>
            </w:r>
            <w:r w:rsidR="008A1A3D" w:rsidRPr="001D4CCC">
              <w:rPr>
                <w:rFonts w:eastAsia="標楷體" w:hint="eastAsia"/>
                <w:sz w:val="28"/>
                <w:szCs w:val="28"/>
              </w:rPr>
              <w:t xml:space="preserve">       </w:t>
            </w:r>
            <w:r w:rsidR="008A1A3D" w:rsidRPr="001D4CCC">
              <w:rPr>
                <w:rFonts w:eastAsia="標楷體" w:hint="eastAsia"/>
                <w:sz w:val="28"/>
                <w:szCs w:val="28"/>
              </w:rPr>
              <w:t>組</w:t>
            </w:r>
            <w:r w:rsidR="008A1A3D" w:rsidRPr="001D4CCC">
              <w:rPr>
                <w:rFonts w:eastAsia="標楷體" w:hint="eastAsia"/>
                <w:sz w:val="28"/>
                <w:szCs w:val="28"/>
              </w:rPr>
              <w:t xml:space="preserve">     </w:t>
            </w:r>
            <w:r w:rsidR="008A1A3D" w:rsidRPr="001D4CCC">
              <w:rPr>
                <w:rFonts w:eastAsia="標楷體" w:hint="eastAsia"/>
                <w:sz w:val="28"/>
                <w:szCs w:val="28"/>
              </w:rPr>
              <w:t>年級</w:t>
            </w:r>
          </w:p>
        </w:tc>
      </w:tr>
      <w:tr w:rsidR="008A1A3D" w:rsidRPr="00FC7D69" w14:paraId="4BFD19A4" w14:textId="77777777" w:rsidTr="001D4CCC">
        <w:trPr>
          <w:trHeight w:val="516"/>
        </w:trPr>
        <w:tc>
          <w:tcPr>
            <w:tcW w:w="2117" w:type="dxa"/>
            <w:vAlign w:val="center"/>
          </w:tcPr>
          <w:p w14:paraId="0A2189A0" w14:textId="77777777" w:rsidR="008A1A3D" w:rsidRPr="001D4CCC" w:rsidRDefault="008A1A3D" w:rsidP="00FC7D69">
            <w:pPr>
              <w:spacing w:before="160" w:after="1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雙主修(輔)系</w:t>
            </w:r>
          </w:p>
        </w:tc>
        <w:tc>
          <w:tcPr>
            <w:tcW w:w="2665" w:type="dxa"/>
            <w:tcBorders>
              <w:bottom w:val="single" w:sz="8" w:space="0" w:color="auto"/>
            </w:tcBorders>
          </w:tcPr>
          <w:p w14:paraId="43A978E5" w14:textId="77777777" w:rsidR="008A1A3D" w:rsidRPr="001D4CCC" w:rsidRDefault="008A1A3D" w:rsidP="00FC7D69">
            <w:pPr>
              <w:spacing w:before="160" w:after="160"/>
              <w:rPr>
                <w:rFonts w:ascii="標楷體" w:eastAsia="標楷體"/>
                <w:b/>
                <w:sz w:val="28"/>
                <w:szCs w:val="28"/>
              </w:rPr>
            </w:pPr>
          </w:p>
        </w:tc>
        <w:tc>
          <w:tcPr>
            <w:tcW w:w="187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78FC4C1" w14:textId="77777777" w:rsidR="008A1A3D" w:rsidRPr="001D4CCC" w:rsidRDefault="008A1A3D" w:rsidP="00292050">
            <w:pPr>
              <w:spacing w:before="160" w:after="1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聯絡電話</w:t>
            </w:r>
          </w:p>
        </w:tc>
        <w:tc>
          <w:tcPr>
            <w:tcW w:w="3759" w:type="dxa"/>
            <w:tcBorders>
              <w:bottom w:val="single" w:sz="8" w:space="0" w:color="auto"/>
            </w:tcBorders>
          </w:tcPr>
          <w:p w14:paraId="417BF89B" w14:textId="77777777" w:rsidR="008A1A3D" w:rsidRPr="001D4CCC" w:rsidRDefault="008A1A3D" w:rsidP="00FC7D69">
            <w:pPr>
              <w:spacing w:before="160" w:after="160"/>
              <w:rPr>
                <w:rFonts w:eastAsia="標楷體"/>
                <w:sz w:val="28"/>
                <w:szCs w:val="28"/>
              </w:rPr>
            </w:pPr>
          </w:p>
        </w:tc>
      </w:tr>
      <w:tr w:rsidR="00292050" w:rsidRPr="00FC7D69" w14:paraId="194D6643" w14:textId="77777777" w:rsidTr="00292050">
        <w:trPr>
          <w:trHeight w:val="663"/>
        </w:trPr>
        <w:tc>
          <w:tcPr>
            <w:tcW w:w="10412" w:type="dxa"/>
            <w:gridSpan w:val="4"/>
            <w:vAlign w:val="center"/>
          </w:tcPr>
          <w:p w14:paraId="47CD7F6B" w14:textId="77777777" w:rsidR="007D606B" w:rsidRDefault="007D606B" w:rsidP="00292050">
            <w:pPr>
              <w:spacing w:before="60"/>
              <w:jc w:val="both"/>
              <w:rPr>
                <w:rFonts w:ascii="標楷體" w:eastAsia="標楷體"/>
                <w:b/>
                <w:sz w:val="28"/>
                <w:szCs w:val="28"/>
              </w:rPr>
            </w:pP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預計自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  <w:u w:val="single"/>
              </w:rPr>
              <w:t xml:space="preserve">        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年度第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  <w:u w:val="single"/>
              </w:rPr>
              <w:t xml:space="preserve">        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期起</w:t>
            </w:r>
            <w:r w:rsidR="008A3DC9">
              <w:rPr>
                <w:rFonts w:ascii="標楷體" w:eastAsia="標楷體" w:hint="eastAsia"/>
                <w:b/>
                <w:sz w:val="28"/>
                <w:szCs w:val="28"/>
              </w:rPr>
              <w:t>休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服役1年</w:t>
            </w:r>
          </w:p>
          <w:p w14:paraId="319E19B8" w14:textId="77777777" w:rsidR="00292050" w:rsidRPr="001D4CCC" w:rsidRDefault="007D606B" w:rsidP="00292050">
            <w:pPr>
              <w:spacing w:before="60"/>
              <w:jc w:val="both"/>
              <w:rPr>
                <w:rFonts w:ascii="標楷體" w:eastAsia="標楷體"/>
                <w:sz w:val="28"/>
                <w:szCs w:val="28"/>
              </w:rPr>
            </w:pPr>
            <w:r w:rsidRPr="00292050">
              <w:rPr>
                <w:rFonts w:ascii="標楷體" w:eastAsia="標楷體" w:hint="eastAsia"/>
                <w:color w:val="A6A6A6" w:themeColor="background1" w:themeShade="A6"/>
                <w:szCs w:val="28"/>
              </w:rPr>
              <w:t xml:space="preserve"> </w:t>
            </w:r>
            <w:r w:rsidR="00292050" w:rsidRPr="00292050">
              <w:rPr>
                <w:rFonts w:ascii="標楷體" w:eastAsia="標楷體" w:hint="eastAsia"/>
                <w:color w:val="A6A6A6" w:themeColor="background1" w:themeShade="A6"/>
                <w:szCs w:val="28"/>
              </w:rPr>
              <w:t>(申請專案服役者將於學期結束後之暑假或寒假入營)</w:t>
            </w:r>
          </w:p>
        </w:tc>
      </w:tr>
      <w:tr w:rsidR="00A14329" w:rsidRPr="00FC7D69" w14:paraId="4223D1CE" w14:textId="77777777" w:rsidTr="00040B9A">
        <w:trPr>
          <w:trHeight w:val="2206"/>
        </w:trPr>
        <w:tc>
          <w:tcPr>
            <w:tcW w:w="10412" w:type="dxa"/>
            <w:gridSpan w:val="4"/>
          </w:tcPr>
          <w:p w14:paraId="4958D794" w14:textId="77777777" w:rsidR="001D4CCC" w:rsidRPr="00292050" w:rsidRDefault="00292050" w:rsidP="00FC7D69">
            <w:pPr>
              <w:spacing w:before="120"/>
              <w:rPr>
                <w:rFonts w:ascii="標楷體" w:eastAsia="標楷體"/>
                <w:color w:val="A6A6A6" w:themeColor="background1" w:themeShade="A6"/>
                <w:sz w:val="22"/>
                <w:szCs w:val="22"/>
              </w:rPr>
            </w:pPr>
            <w:r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（</w:t>
            </w:r>
            <w:r w:rsidR="001D4CCC"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請敘明後續修課規劃以及</w:t>
            </w:r>
            <w:r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預計彈性修業需申請事項，如：預計透過每學期超修學分數○學分</w:t>
            </w:r>
            <w:r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、暑期修課</w:t>
            </w:r>
            <w:r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並搭配跨校選課……，以滿足畢業條件</w:t>
            </w:r>
            <w:r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）</w:t>
            </w:r>
          </w:p>
          <w:p w14:paraId="70532E4A" w14:textId="77777777" w:rsidR="004A7871" w:rsidRPr="00292050" w:rsidRDefault="004A7871" w:rsidP="00FC7D69">
            <w:pPr>
              <w:spacing w:before="120"/>
              <w:rPr>
                <w:rFonts w:ascii="標楷體" w:eastAsia="標楷體"/>
                <w:b/>
              </w:rPr>
            </w:pPr>
          </w:p>
        </w:tc>
      </w:tr>
    </w:tbl>
    <w:p w14:paraId="7334AEAA" w14:textId="77777777" w:rsidR="00C96D5E" w:rsidRPr="00EE522F" w:rsidRDefault="00292050" w:rsidP="00292050">
      <w:pPr>
        <w:rPr>
          <w:rFonts w:ascii="華康新儷粗黑" w:eastAsia="華康新儷粗黑"/>
          <w:sz w:val="22"/>
          <w:szCs w:val="22"/>
        </w:rPr>
      </w:pPr>
      <w:r>
        <w:rPr>
          <w:rFonts w:ascii="華康新儷粗黑" w:eastAsia="華康新儷粗黑" w:hint="eastAsia"/>
          <w:sz w:val="22"/>
          <w:szCs w:val="22"/>
        </w:rPr>
        <w:t>-----------------------------------------------以上由學生填寫----------------------------------------------</w:t>
      </w:r>
    </w:p>
    <w:tbl>
      <w:tblPr>
        <w:tblW w:w="1033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6379"/>
        <w:gridCol w:w="3959"/>
      </w:tblGrid>
      <w:tr w:rsidR="001D4CCC" w:rsidRPr="00FC7D69" w14:paraId="6D05F80D" w14:textId="77777777" w:rsidTr="001D4CCC">
        <w:trPr>
          <w:cantSplit/>
          <w:trHeight w:val="488"/>
        </w:trPr>
        <w:tc>
          <w:tcPr>
            <w:tcW w:w="6379" w:type="dxa"/>
            <w:vAlign w:val="center"/>
          </w:tcPr>
          <w:p w14:paraId="471DA000" w14:textId="77777777" w:rsidR="001D4CCC" w:rsidRPr="001D4CCC" w:rsidRDefault="001D4CCC" w:rsidP="001D4CCC">
            <w:pPr>
              <w:ind w:left="113" w:right="113"/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導師</w:t>
            </w:r>
          </w:p>
        </w:tc>
        <w:tc>
          <w:tcPr>
            <w:tcW w:w="3959" w:type="dxa"/>
            <w:vAlign w:val="center"/>
          </w:tcPr>
          <w:p w14:paraId="568FFDBC" w14:textId="77777777" w:rsidR="001D4CCC" w:rsidRPr="00FC7D69" w:rsidRDefault="00E93D72" w:rsidP="001D4CCC">
            <w:pPr>
              <w:spacing w:line="280" w:lineRule="exact"/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系所辦公室</w:t>
            </w:r>
          </w:p>
        </w:tc>
      </w:tr>
      <w:tr w:rsidR="001D4CCC" w:rsidRPr="00FC7D69" w14:paraId="2EFA4389" w14:textId="77777777" w:rsidTr="001D4CCC">
        <w:trPr>
          <w:cantSplit/>
          <w:trHeight w:val="835"/>
        </w:trPr>
        <w:tc>
          <w:tcPr>
            <w:tcW w:w="6379" w:type="dxa"/>
            <w:vMerge w:val="restart"/>
            <w:vAlign w:val="center"/>
          </w:tcPr>
          <w:p w14:paraId="1909F400" w14:textId="77777777" w:rsidR="001D4CCC" w:rsidRDefault="001D4CCC" w:rsidP="00C96D5E">
            <w:pPr>
              <w:rPr>
                <w:rFonts w:ascii="標楷體" w:eastAsia="標楷體"/>
                <w:color w:val="A6A6A6" w:themeColor="background1" w:themeShade="A6"/>
              </w:rPr>
            </w:pPr>
            <w:r w:rsidRPr="00292050">
              <w:rPr>
                <w:rFonts w:ascii="標楷體" w:eastAsia="標楷體" w:hint="eastAsia"/>
                <w:color w:val="A6A6A6" w:themeColor="background1" w:themeShade="A6"/>
              </w:rPr>
              <w:t>(請填寫會談紀錄)</w:t>
            </w:r>
          </w:p>
          <w:p w14:paraId="2DE25F6B" w14:textId="77777777"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14:paraId="60736748" w14:textId="77777777"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14:paraId="464E2613" w14:textId="77777777"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14:paraId="3F17767A" w14:textId="77777777"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14:paraId="0228FC6B" w14:textId="77777777" w:rsidR="00292050" w:rsidRPr="00292050" w:rsidRDefault="00292050" w:rsidP="00292050">
            <w:pPr>
              <w:jc w:val="center"/>
              <w:rPr>
                <w:rFonts w:ascii="標楷體" w:eastAsia="標楷體"/>
                <w:color w:val="A6A6A6" w:themeColor="background1" w:themeShade="A6"/>
              </w:rPr>
            </w:pPr>
            <w:r>
              <w:rPr>
                <w:rFonts w:ascii="標楷體" w:eastAsia="標楷體" w:hint="eastAsia"/>
                <w:color w:val="A6A6A6" w:themeColor="background1" w:themeShade="A6"/>
              </w:rPr>
              <w:t xml:space="preserve">         </w:t>
            </w:r>
            <w:r w:rsidRPr="00292050">
              <w:rPr>
                <w:rFonts w:ascii="標楷體" w:eastAsia="標楷體" w:hint="eastAsia"/>
              </w:rPr>
              <w:t xml:space="preserve"> </w:t>
            </w:r>
            <w:r>
              <w:rPr>
                <w:rFonts w:ascii="標楷體" w:eastAsia="標楷體" w:hint="eastAsia"/>
              </w:rPr>
              <w:t>導師</w:t>
            </w:r>
            <w:r w:rsidRPr="00292050">
              <w:rPr>
                <w:rFonts w:ascii="標楷體" w:eastAsia="標楷體" w:hint="eastAsia"/>
              </w:rPr>
              <w:t>簽名：</w:t>
            </w:r>
            <w:r w:rsidRPr="00292050">
              <w:rPr>
                <w:rFonts w:ascii="標楷體" w:eastAsia="標楷體" w:hint="eastAsia"/>
                <w:u w:val="single"/>
              </w:rPr>
              <w:t xml:space="preserve">               </w:t>
            </w:r>
          </w:p>
        </w:tc>
        <w:tc>
          <w:tcPr>
            <w:tcW w:w="3959" w:type="dxa"/>
            <w:vAlign w:val="center"/>
          </w:tcPr>
          <w:p w14:paraId="79683D08" w14:textId="77777777" w:rsidR="001D4CCC" w:rsidRPr="00FC7D69" w:rsidRDefault="001D4CCC" w:rsidP="00C96D5E">
            <w:pPr>
              <w:rPr>
                <w:rFonts w:ascii="標楷體" w:eastAsia="標楷體"/>
                <w:b/>
              </w:rPr>
            </w:pPr>
          </w:p>
        </w:tc>
      </w:tr>
      <w:tr w:rsidR="001D4CCC" w:rsidRPr="00FC7D69" w14:paraId="18C52213" w14:textId="77777777" w:rsidTr="00292050">
        <w:trPr>
          <w:cantSplit/>
          <w:trHeight w:val="394"/>
        </w:trPr>
        <w:tc>
          <w:tcPr>
            <w:tcW w:w="6379" w:type="dxa"/>
            <w:vMerge/>
            <w:vAlign w:val="center"/>
          </w:tcPr>
          <w:p w14:paraId="51FDB144" w14:textId="77777777" w:rsidR="001D4CCC" w:rsidRDefault="001D4CCC" w:rsidP="00C96D5E">
            <w:pPr>
              <w:rPr>
                <w:rFonts w:ascii="標楷體" w:eastAsia="標楷體"/>
                <w:b/>
              </w:rPr>
            </w:pPr>
          </w:p>
        </w:tc>
        <w:tc>
          <w:tcPr>
            <w:tcW w:w="3959" w:type="dxa"/>
            <w:vAlign w:val="center"/>
          </w:tcPr>
          <w:p w14:paraId="0C865705" w14:textId="77777777" w:rsidR="001D4CCC" w:rsidRPr="00FC7D69" w:rsidRDefault="00E93D72" w:rsidP="00292050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系所主管</w:t>
            </w:r>
          </w:p>
        </w:tc>
      </w:tr>
      <w:tr w:rsidR="001D4CCC" w:rsidRPr="00FC7D69" w14:paraId="77B4D098" w14:textId="77777777" w:rsidTr="001D4CCC">
        <w:trPr>
          <w:cantSplit/>
          <w:trHeight w:val="835"/>
        </w:trPr>
        <w:tc>
          <w:tcPr>
            <w:tcW w:w="6379" w:type="dxa"/>
            <w:vMerge/>
            <w:vAlign w:val="center"/>
          </w:tcPr>
          <w:p w14:paraId="5DB902C6" w14:textId="77777777" w:rsidR="001D4CCC" w:rsidRDefault="001D4CCC" w:rsidP="00C96D5E">
            <w:pPr>
              <w:rPr>
                <w:rFonts w:ascii="標楷體" w:eastAsia="標楷體"/>
                <w:b/>
              </w:rPr>
            </w:pPr>
          </w:p>
        </w:tc>
        <w:tc>
          <w:tcPr>
            <w:tcW w:w="3959" w:type="dxa"/>
            <w:vAlign w:val="center"/>
          </w:tcPr>
          <w:p w14:paraId="1DAC57E6" w14:textId="77777777" w:rsidR="001D4CCC" w:rsidRPr="00FC7D69" w:rsidRDefault="001D4CCC" w:rsidP="00C96D5E">
            <w:pPr>
              <w:rPr>
                <w:rFonts w:ascii="標楷體" w:eastAsia="標楷體"/>
                <w:b/>
              </w:rPr>
            </w:pPr>
          </w:p>
        </w:tc>
      </w:tr>
    </w:tbl>
    <w:p w14:paraId="6EB34057" w14:textId="3E9781B6" w:rsidR="008A1887" w:rsidRPr="00292050" w:rsidRDefault="00E93D72" w:rsidP="007D606B">
      <w:pPr>
        <w:spacing w:beforeLines="50" w:before="180" w:line="280" w:lineRule="exact"/>
        <w:rPr>
          <w:rFonts w:ascii="標楷體" w:eastAsia="標楷體" w:hAnsi="標楷體"/>
          <w:szCs w:val="24"/>
        </w:rPr>
      </w:pPr>
      <w:r>
        <w:rPr>
          <w:rFonts w:ascii="標楷體" w:eastAsia="標楷體" w:hAnsi="標楷體" w:hint="eastAsia"/>
          <w:szCs w:val="24"/>
        </w:rPr>
        <w:t>學務處生輔</w:t>
      </w:r>
      <w:bookmarkStart w:id="0" w:name="_GoBack"/>
      <w:bookmarkEnd w:id="0"/>
      <w:r>
        <w:rPr>
          <w:rFonts w:ascii="標楷體" w:eastAsia="標楷體" w:hAnsi="標楷體" w:hint="eastAsia"/>
          <w:szCs w:val="24"/>
        </w:rPr>
        <w:t>組</w:t>
      </w:r>
      <w:r w:rsidR="008A1887" w:rsidRPr="00292050">
        <w:rPr>
          <w:rFonts w:ascii="標楷體" w:eastAsia="標楷體" w:hAnsi="標楷體" w:hint="eastAsia"/>
          <w:szCs w:val="24"/>
        </w:rPr>
        <w:t>審核欄</w:t>
      </w:r>
    </w:p>
    <w:tbl>
      <w:tblPr>
        <w:tblW w:w="104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3534"/>
        <w:gridCol w:w="3402"/>
        <w:gridCol w:w="3544"/>
      </w:tblGrid>
      <w:tr w:rsidR="00D61EAD" w:rsidRPr="00FC7D69" w14:paraId="647D9E2E" w14:textId="77777777" w:rsidTr="00D61EAD">
        <w:tc>
          <w:tcPr>
            <w:tcW w:w="3534" w:type="dxa"/>
            <w:vAlign w:val="center"/>
          </w:tcPr>
          <w:p w14:paraId="6DB843D0" w14:textId="77777777" w:rsidR="00D61EAD" w:rsidRPr="00FC7D69" w:rsidRDefault="00D61EAD" w:rsidP="00FC7D69">
            <w:pPr>
              <w:jc w:val="center"/>
              <w:rPr>
                <w:rFonts w:ascii="標楷體" w:eastAsia="標楷體"/>
                <w:b/>
              </w:rPr>
            </w:pPr>
            <w:r w:rsidRPr="00FC7D69">
              <w:rPr>
                <w:rFonts w:ascii="標楷體" w:eastAsia="標楷體" w:hint="eastAsia"/>
                <w:b/>
              </w:rPr>
              <w:t>承辦人</w:t>
            </w:r>
          </w:p>
        </w:tc>
        <w:tc>
          <w:tcPr>
            <w:tcW w:w="3402" w:type="dxa"/>
            <w:vAlign w:val="center"/>
          </w:tcPr>
          <w:p w14:paraId="510E664B" w14:textId="77777777" w:rsidR="00D61EAD" w:rsidRPr="00FC7D69" w:rsidRDefault="00D61EAD" w:rsidP="00FC7D69">
            <w:pPr>
              <w:jc w:val="center"/>
              <w:rPr>
                <w:rFonts w:ascii="標楷體" w:eastAsia="標楷體"/>
                <w:b/>
              </w:rPr>
            </w:pPr>
            <w:r w:rsidRPr="00FC7D69">
              <w:rPr>
                <w:rFonts w:ascii="標楷體" w:eastAsia="標楷體" w:hint="eastAsia"/>
                <w:b/>
              </w:rPr>
              <w:t>組長</w:t>
            </w:r>
          </w:p>
        </w:tc>
        <w:tc>
          <w:tcPr>
            <w:tcW w:w="3544" w:type="dxa"/>
            <w:vAlign w:val="center"/>
          </w:tcPr>
          <w:p w14:paraId="30771C18" w14:textId="77777777" w:rsidR="00D61EAD" w:rsidRPr="00FC7D69" w:rsidRDefault="00E93D72" w:rsidP="00FC7D69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學務</w:t>
            </w:r>
            <w:r w:rsidR="00D61EAD">
              <w:rPr>
                <w:rFonts w:ascii="標楷體" w:eastAsia="標楷體" w:hint="eastAsia"/>
                <w:b/>
              </w:rPr>
              <w:t>長</w:t>
            </w:r>
          </w:p>
        </w:tc>
      </w:tr>
      <w:tr w:rsidR="00D61EAD" w:rsidRPr="00FC7D69" w14:paraId="15EA15AD" w14:textId="77777777" w:rsidTr="00D61EAD">
        <w:trPr>
          <w:trHeight w:val="832"/>
        </w:trPr>
        <w:tc>
          <w:tcPr>
            <w:tcW w:w="3534" w:type="dxa"/>
          </w:tcPr>
          <w:p w14:paraId="422A4645" w14:textId="77777777" w:rsidR="00D61EAD" w:rsidRPr="00FC7D69" w:rsidRDefault="00D61EAD" w:rsidP="00D824CC">
            <w:pPr>
              <w:rPr>
                <w:rFonts w:ascii="標楷體" w:eastAsia="標楷體"/>
                <w:b/>
              </w:rPr>
            </w:pPr>
          </w:p>
        </w:tc>
        <w:tc>
          <w:tcPr>
            <w:tcW w:w="3402" w:type="dxa"/>
          </w:tcPr>
          <w:p w14:paraId="6AD68CB2" w14:textId="77777777" w:rsidR="00D61EAD" w:rsidRPr="00FC7D69" w:rsidRDefault="00D61EAD" w:rsidP="00893227">
            <w:pPr>
              <w:rPr>
                <w:rFonts w:ascii="標楷體" w:eastAsia="標楷體"/>
                <w:b/>
              </w:rPr>
            </w:pPr>
          </w:p>
        </w:tc>
        <w:tc>
          <w:tcPr>
            <w:tcW w:w="3544" w:type="dxa"/>
          </w:tcPr>
          <w:p w14:paraId="43E07B61" w14:textId="77777777" w:rsidR="00D61EAD" w:rsidRPr="00FC7D69" w:rsidRDefault="00D61EAD" w:rsidP="00893227">
            <w:pPr>
              <w:rPr>
                <w:rFonts w:ascii="標楷體" w:eastAsia="標楷體"/>
                <w:b/>
              </w:rPr>
            </w:pPr>
          </w:p>
        </w:tc>
      </w:tr>
    </w:tbl>
    <w:p w14:paraId="504E54BB" w14:textId="2AE95C2E" w:rsidR="00040B9A" w:rsidRPr="00292050" w:rsidRDefault="00E93D72" w:rsidP="007D606B">
      <w:pPr>
        <w:spacing w:beforeLines="50" w:before="180" w:line="280" w:lineRule="exact"/>
        <w:rPr>
          <w:rFonts w:ascii="標楷體" w:eastAsia="標楷體" w:hAnsi="標楷體"/>
          <w:szCs w:val="24"/>
        </w:rPr>
      </w:pPr>
      <w:r>
        <w:rPr>
          <w:rFonts w:ascii="標楷體" w:eastAsia="標楷體" w:hAnsi="標楷體" w:hint="eastAsia"/>
          <w:szCs w:val="24"/>
        </w:rPr>
        <w:t>教務</w:t>
      </w:r>
      <w:r w:rsidR="00040B9A" w:rsidRPr="00292050">
        <w:rPr>
          <w:rFonts w:ascii="標楷體" w:eastAsia="標楷體" w:hAnsi="標楷體" w:hint="eastAsia"/>
          <w:szCs w:val="24"/>
        </w:rPr>
        <w:t>處</w:t>
      </w:r>
      <w:r>
        <w:rPr>
          <w:rFonts w:ascii="標楷體" w:eastAsia="標楷體" w:hAnsi="標楷體" w:hint="eastAsia"/>
          <w:szCs w:val="24"/>
        </w:rPr>
        <w:t>註冊組</w:t>
      </w:r>
      <w:r w:rsidR="00040B9A" w:rsidRPr="00292050">
        <w:rPr>
          <w:rFonts w:ascii="標楷體" w:eastAsia="標楷體" w:hAnsi="標楷體" w:hint="eastAsia"/>
          <w:szCs w:val="24"/>
        </w:rPr>
        <w:t>審核欄</w:t>
      </w:r>
    </w:p>
    <w:tbl>
      <w:tblPr>
        <w:tblW w:w="104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3534"/>
        <w:gridCol w:w="3402"/>
        <w:gridCol w:w="3544"/>
      </w:tblGrid>
      <w:tr w:rsidR="00D61EAD" w:rsidRPr="00FC7D69" w14:paraId="7D19ED07" w14:textId="77777777" w:rsidTr="00370660">
        <w:tc>
          <w:tcPr>
            <w:tcW w:w="3534" w:type="dxa"/>
            <w:vAlign w:val="center"/>
          </w:tcPr>
          <w:p w14:paraId="68155D54" w14:textId="77777777" w:rsidR="00D61EAD" w:rsidRPr="00FC7D69" w:rsidRDefault="00D61EAD" w:rsidP="00370660">
            <w:pPr>
              <w:jc w:val="center"/>
              <w:rPr>
                <w:rFonts w:ascii="標楷體" w:eastAsia="標楷體"/>
                <w:b/>
              </w:rPr>
            </w:pPr>
            <w:r w:rsidRPr="00FC7D69">
              <w:rPr>
                <w:rFonts w:ascii="標楷體" w:eastAsia="標楷體" w:hint="eastAsia"/>
                <w:b/>
              </w:rPr>
              <w:t>承辦人</w:t>
            </w:r>
          </w:p>
        </w:tc>
        <w:tc>
          <w:tcPr>
            <w:tcW w:w="3402" w:type="dxa"/>
            <w:vAlign w:val="center"/>
          </w:tcPr>
          <w:p w14:paraId="16AA3FBA" w14:textId="77777777" w:rsidR="00D61EAD" w:rsidRPr="00FC7D69" w:rsidRDefault="00D61EAD" w:rsidP="00370660">
            <w:pPr>
              <w:jc w:val="center"/>
              <w:rPr>
                <w:rFonts w:ascii="標楷體" w:eastAsia="標楷體"/>
                <w:b/>
              </w:rPr>
            </w:pPr>
            <w:r w:rsidRPr="00FC7D69">
              <w:rPr>
                <w:rFonts w:ascii="標楷體" w:eastAsia="標楷體" w:hint="eastAsia"/>
                <w:b/>
              </w:rPr>
              <w:t>組長</w:t>
            </w:r>
          </w:p>
        </w:tc>
        <w:tc>
          <w:tcPr>
            <w:tcW w:w="3544" w:type="dxa"/>
            <w:vAlign w:val="center"/>
          </w:tcPr>
          <w:p w14:paraId="1C5B7EBE" w14:textId="77777777" w:rsidR="00D61EAD" w:rsidRPr="00FC7D69" w:rsidRDefault="00E93D72" w:rsidP="00370660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教</w:t>
            </w:r>
            <w:r w:rsidR="00D61EAD">
              <w:rPr>
                <w:rFonts w:ascii="標楷體" w:eastAsia="標楷體" w:hint="eastAsia"/>
                <w:b/>
              </w:rPr>
              <w:t>務長</w:t>
            </w:r>
          </w:p>
        </w:tc>
      </w:tr>
      <w:tr w:rsidR="00D61EAD" w:rsidRPr="00FC7D69" w14:paraId="4D7DC927" w14:textId="77777777" w:rsidTr="00D61EAD">
        <w:trPr>
          <w:trHeight w:val="830"/>
        </w:trPr>
        <w:tc>
          <w:tcPr>
            <w:tcW w:w="3534" w:type="dxa"/>
          </w:tcPr>
          <w:p w14:paraId="66A7139C" w14:textId="77777777"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  <w:tc>
          <w:tcPr>
            <w:tcW w:w="3402" w:type="dxa"/>
          </w:tcPr>
          <w:p w14:paraId="32A8416E" w14:textId="77777777"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  <w:tc>
          <w:tcPr>
            <w:tcW w:w="3544" w:type="dxa"/>
          </w:tcPr>
          <w:p w14:paraId="7BE2F92A" w14:textId="77777777"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</w:tr>
    </w:tbl>
    <w:p w14:paraId="6D9AB19C" w14:textId="77777777" w:rsidR="004A7871" w:rsidRDefault="004A7871" w:rsidP="00040B9A">
      <w:pPr>
        <w:ind w:right="96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注意事項:</w:t>
      </w:r>
    </w:p>
    <w:p w14:paraId="629CA2B5" w14:textId="77777777" w:rsidR="004A7871" w:rsidRDefault="006A0437" w:rsidP="00292050">
      <w:pPr>
        <w:pStyle w:val="a8"/>
        <w:numPr>
          <w:ilvl w:val="0"/>
          <w:numId w:val="1"/>
        </w:numPr>
        <w:ind w:leftChars="0" w:left="340" w:hanging="340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color w:val="FF0000"/>
        </w:rPr>
        <w:t>申請期間：開學日至當學期期末考</w:t>
      </w:r>
      <w:r w:rsidR="00D15344">
        <w:rPr>
          <w:rFonts w:ascii="標楷體" w:eastAsia="標楷體" w:hAnsi="標楷體" w:hint="eastAsia"/>
          <w:color w:val="FF0000"/>
        </w:rPr>
        <w:t>開始前</w:t>
      </w:r>
      <w:r w:rsidR="00C67BB4">
        <w:rPr>
          <w:rFonts w:ascii="標楷體" w:eastAsia="標楷體" w:hAnsi="標楷體" w:hint="eastAsia"/>
          <w:color w:val="FF0000"/>
        </w:rPr>
        <w:t>一周五</w:t>
      </w:r>
      <w:r>
        <w:rPr>
          <w:rFonts w:ascii="標楷體" w:eastAsia="標楷體" w:hAnsi="標楷體" w:hint="eastAsia"/>
          <w:color w:val="FF0000"/>
        </w:rPr>
        <w:t>止。(請注意：</w:t>
      </w:r>
      <w:r w:rsidR="00E93D72">
        <w:rPr>
          <w:rFonts w:ascii="標楷體" w:eastAsia="標楷體" w:hAnsi="標楷體" w:hint="eastAsia"/>
          <w:color w:val="FF0000"/>
        </w:rPr>
        <w:t>欲申請者每學期均須</w:t>
      </w:r>
      <w:r>
        <w:rPr>
          <w:rFonts w:ascii="標楷體" w:eastAsia="標楷體" w:hAnsi="標楷體" w:hint="eastAsia"/>
          <w:color w:val="FF0000"/>
        </w:rPr>
        <w:t>重新</w:t>
      </w:r>
      <w:r w:rsidR="00E93D72">
        <w:rPr>
          <w:rFonts w:ascii="標楷體" w:eastAsia="標楷體" w:hAnsi="標楷體" w:hint="eastAsia"/>
          <w:color w:val="FF0000"/>
        </w:rPr>
        <w:t>再</w:t>
      </w:r>
      <w:r w:rsidR="00813D94">
        <w:rPr>
          <w:rFonts w:ascii="標楷體" w:eastAsia="標楷體" w:hAnsi="標楷體" w:hint="eastAsia"/>
          <w:color w:val="FF0000"/>
        </w:rPr>
        <w:t>提出</w:t>
      </w:r>
      <w:r w:rsidR="00E93D72">
        <w:rPr>
          <w:rFonts w:ascii="標楷體" w:eastAsia="標楷體" w:hAnsi="標楷體" w:hint="eastAsia"/>
          <w:color w:val="FF0000"/>
        </w:rPr>
        <w:t>申請</w:t>
      </w:r>
      <w:r>
        <w:rPr>
          <w:rFonts w:ascii="標楷體" w:eastAsia="標楷體" w:hAnsi="標楷體" w:hint="eastAsia"/>
          <w:color w:val="FF0000"/>
        </w:rPr>
        <w:t>)</w:t>
      </w:r>
    </w:p>
    <w:p w14:paraId="2E1AEF78" w14:textId="77777777" w:rsidR="004C1CE4" w:rsidRDefault="0091215E" w:rsidP="00292050">
      <w:pPr>
        <w:pStyle w:val="a8"/>
        <w:numPr>
          <w:ilvl w:val="0"/>
          <w:numId w:val="1"/>
        </w:numPr>
        <w:ind w:leftChars="0" w:left="340" w:hanging="34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申請就學期間專案服役者，須</w:t>
      </w:r>
      <w:r w:rsidR="004A7871">
        <w:rPr>
          <w:rFonts w:ascii="標楷體" w:eastAsia="標楷體" w:hAnsi="標楷體" w:hint="eastAsia"/>
        </w:rPr>
        <w:t>於入營前</w:t>
      </w:r>
      <w:r>
        <w:rPr>
          <w:rFonts w:ascii="標楷體" w:eastAsia="標楷體" w:hAnsi="標楷體" w:hint="eastAsia"/>
        </w:rPr>
        <w:t>1個月，向本校申請開立預定休學證明文件，並繳回戶籍地公所。</w:t>
      </w:r>
    </w:p>
    <w:p w14:paraId="5A618FC8" w14:textId="77777777" w:rsidR="007D606B" w:rsidRPr="007D606B" w:rsidRDefault="00226BC5" w:rsidP="007D606B">
      <w:pPr>
        <w:pStyle w:val="a8"/>
        <w:numPr>
          <w:ilvl w:val="0"/>
          <w:numId w:val="1"/>
        </w:numPr>
        <w:ind w:leftChars="0" w:left="340" w:hanging="34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有關學生暑修、解除擋修、跨校選課等申請書，另依學校</w:t>
      </w:r>
      <w:r w:rsidR="008A3DC9">
        <w:rPr>
          <w:rFonts w:ascii="標楷體" w:eastAsia="標楷體" w:hAnsi="標楷體" w:hint="eastAsia"/>
        </w:rPr>
        <w:t>相關</w:t>
      </w:r>
      <w:r>
        <w:rPr>
          <w:rFonts w:ascii="標楷體" w:eastAsia="標楷體" w:hAnsi="標楷體" w:hint="eastAsia"/>
        </w:rPr>
        <w:t>申請文件辦理。</w:t>
      </w:r>
    </w:p>
    <w:sectPr w:rsidR="007D606B" w:rsidRPr="007D606B" w:rsidSect="001D4CCC">
      <w:pgSz w:w="11906" w:h="16838" w:code="9"/>
      <w:pgMar w:top="794" w:right="737" w:bottom="794" w:left="737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3D9A08" w14:textId="77777777" w:rsidR="00892570" w:rsidRDefault="00892570" w:rsidP="004C1CE4">
      <w:r>
        <w:separator/>
      </w:r>
    </w:p>
  </w:endnote>
  <w:endnote w:type="continuationSeparator" w:id="0">
    <w:p w14:paraId="7AE0B5DA" w14:textId="77777777" w:rsidR="00892570" w:rsidRDefault="00892570" w:rsidP="004C1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華康新儷粗黑">
    <w:altName w:val="微軟正黑體"/>
    <w:charset w:val="88"/>
    <w:family w:val="swiss"/>
    <w:pitch w:val="variable"/>
    <w:sig w:usb0="00000001" w:usb1="08080000" w:usb2="00000010" w:usb3="00000000" w:csb0="001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3CD26F" w14:textId="77777777" w:rsidR="00892570" w:rsidRDefault="00892570" w:rsidP="004C1CE4">
      <w:r>
        <w:separator/>
      </w:r>
    </w:p>
  </w:footnote>
  <w:footnote w:type="continuationSeparator" w:id="0">
    <w:p w14:paraId="1E12B2F4" w14:textId="77777777" w:rsidR="00892570" w:rsidRDefault="00892570" w:rsidP="004C1C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C45970"/>
    <w:multiLevelType w:val="hybridMultilevel"/>
    <w:tmpl w:val="09E87CC2"/>
    <w:lvl w:ilvl="0" w:tplc="FC608FD2">
      <w:start w:val="1"/>
      <w:numFmt w:val="decimal"/>
      <w:suff w:val="space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DQ1MDA0szQyMDJT0lEKTi0uzszPAykwrAUAV0qvdywAAAA="/>
  </w:docVars>
  <w:rsids>
    <w:rsidRoot w:val="005175AC"/>
    <w:rsid w:val="00015ADB"/>
    <w:rsid w:val="00040A04"/>
    <w:rsid w:val="00040B9A"/>
    <w:rsid w:val="000578A4"/>
    <w:rsid w:val="0006780F"/>
    <w:rsid w:val="000C4F4A"/>
    <w:rsid w:val="00121F97"/>
    <w:rsid w:val="0018697C"/>
    <w:rsid w:val="001A0B21"/>
    <w:rsid w:val="001D4CCC"/>
    <w:rsid w:val="00226BC5"/>
    <w:rsid w:val="002654A4"/>
    <w:rsid w:val="00273B1D"/>
    <w:rsid w:val="00292050"/>
    <w:rsid w:val="002F7308"/>
    <w:rsid w:val="00302500"/>
    <w:rsid w:val="00332EA5"/>
    <w:rsid w:val="00350032"/>
    <w:rsid w:val="00362BEE"/>
    <w:rsid w:val="00391657"/>
    <w:rsid w:val="003B20D2"/>
    <w:rsid w:val="003E77EF"/>
    <w:rsid w:val="003F20E2"/>
    <w:rsid w:val="003F40AC"/>
    <w:rsid w:val="00407500"/>
    <w:rsid w:val="00407863"/>
    <w:rsid w:val="00461464"/>
    <w:rsid w:val="00475FA4"/>
    <w:rsid w:val="00487907"/>
    <w:rsid w:val="004A7871"/>
    <w:rsid w:val="004B542E"/>
    <w:rsid w:val="004C1CE4"/>
    <w:rsid w:val="00511454"/>
    <w:rsid w:val="00513300"/>
    <w:rsid w:val="005175AC"/>
    <w:rsid w:val="005A0112"/>
    <w:rsid w:val="00611646"/>
    <w:rsid w:val="00645A04"/>
    <w:rsid w:val="006614E5"/>
    <w:rsid w:val="006650C7"/>
    <w:rsid w:val="006A0437"/>
    <w:rsid w:val="006D182B"/>
    <w:rsid w:val="006D2BBA"/>
    <w:rsid w:val="007C2F95"/>
    <w:rsid w:val="007D2C7E"/>
    <w:rsid w:val="007D606B"/>
    <w:rsid w:val="00813D94"/>
    <w:rsid w:val="0082633B"/>
    <w:rsid w:val="0087431E"/>
    <w:rsid w:val="00891D76"/>
    <w:rsid w:val="00892570"/>
    <w:rsid w:val="00893227"/>
    <w:rsid w:val="00893F11"/>
    <w:rsid w:val="008A1887"/>
    <w:rsid w:val="008A1A3D"/>
    <w:rsid w:val="008A3DC9"/>
    <w:rsid w:val="008E1780"/>
    <w:rsid w:val="0091215E"/>
    <w:rsid w:val="009649AE"/>
    <w:rsid w:val="0097230A"/>
    <w:rsid w:val="009740E7"/>
    <w:rsid w:val="009E5CE8"/>
    <w:rsid w:val="00A14329"/>
    <w:rsid w:val="00A733C5"/>
    <w:rsid w:val="00A976F7"/>
    <w:rsid w:val="00AB3852"/>
    <w:rsid w:val="00AE1248"/>
    <w:rsid w:val="00B856C0"/>
    <w:rsid w:val="00B92B21"/>
    <w:rsid w:val="00BB21FC"/>
    <w:rsid w:val="00BD526A"/>
    <w:rsid w:val="00C22FB8"/>
    <w:rsid w:val="00C67BB4"/>
    <w:rsid w:val="00C96D5E"/>
    <w:rsid w:val="00CB481C"/>
    <w:rsid w:val="00CC6464"/>
    <w:rsid w:val="00CE4398"/>
    <w:rsid w:val="00D15344"/>
    <w:rsid w:val="00D61EAD"/>
    <w:rsid w:val="00D824CC"/>
    <w:rsid w:val="00D8443F"/>
    <w:rsid w:val="00DA518A"/>
    <w:rsid w:val="00DA635A"/>
    <w:rsid w:val="00E04E98"/>
    <w:rsid w:val="00E05DC3"/>
    <w:rsid w:val="00E45292"/>
    <w:rsid w:val="00E93D72"/>
    <w:rsid w:val="00EE522F"/>
    <w:rsid w:val="00F03B3B"/>
    <w:rsid w:val="00F140F1"/>
    <w:rsid w:val="00F209EF"/>
    <w:rsid w:val="00F3691C"/>
    <w:rsid w:val="00F74FAC"/>
    <w:rsid w:val="00F8551B"/>
    <w:rsid w:val="00FB59D0"/>
    <w:rsid w:val="00FC7D69"/>
    <w:rsid w:val="00FD1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EC0D7D"/>
  <w15:chartTrackingRefBased/>
  <w15:docId w15:val="{18CF1645-3D63-4748-96C3-05252D8D3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A1887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5175AC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"/>
    <w:next w:val="a"/>
    <w:qFormat/>
    <w:rsid w:val="005175AC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"/>
    <w:autoRedefine/>
    <w:rsid w:val="007C2F95"/>
    <w:pPr>
      <w:adjustRightInd w:val="0"/>
      <w:spacing w:line="360" w:lineRule="atLeast"/>
      <w:jc w:val="both"/>
      <w:textAlignment w:val="baseline"/>
    </w:pPr>
    <w:rPr>
      <w:rFonts w:ascii="標楷體" w:eastAsia="標楷體"/>
      <w:b/>
      <w:kern w:val="0"/>
      <w:sz w:val="36"/>
      <w:szCs w:val="36"/>
    </w:rPr>
  </w:style>
  <w:style w:type="paragraph" w:customStyle="1" w:styleId="20">
    <w:name w:val="樣式2"/>
    <w:basedOn w:val="a"/>
    <w:autoRedefine/>
    <w:rsid w:val="005175AC"/>
    <w:rPr>
      <w:rFonts w:eastAsia="標楷體"/>
      <w:b/>
      <w:bCs/>
      <w:color w:val="000000"/>
      <w:sz w:val="36"/>
      <w:szCs w:val="30"/>
    </w:rPr>
  </w:style>
  <w:style w:type="paragraph" w:customStyle="1" w:styleId="3">
    <w:name w:val="樣式3"/>
    <w:basedOn w:val="1"/>
    <w:autoRedefine/>
    <w:rsid w:val="005175AC"/>
    <w:pPr>
      <w:adjustRightInd w:val="0"/>
      <w:spacing w:line="720" w:lineRule="atLeast"/>
      <w:textAlignment w:val="baseline"/>
    </w:pPr>
  </w:style>
  <w:style w:type="paragraph" w:customStyle="1" w:styleId="4">
    <w:name w:val="樣式4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32"/>
    </w:rPr>
  </w:style>
  <w:style w:type="paragraph" w:customStyle="1" w:styleId="5">
    <w:name w:val="樣式5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28"/>
    </w:rPr>
  </w:style>
  <w:style w:type="table" w:styleId="a3">
    <w:name w:val="Table Grid"/>
    <w:basedOn w:val="a1"/>
    <w:rsid w:val="008A188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basedOn w:val="a0"/>
    <w:link w:val="a4"/>
    <w:rsid w:val="004C1CE4"/>
    <w:rPr>
      <w:kern w:val="2"/>
    </w:rPr>
  </w:style>
  <w:style w:type="paragraph" w:styleId="a6">
    <w:name w:val="footer"/>
    <w:basedOn w:val="a"/>
    <w:link w:val="a7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basedOn w:val="a0"/>
    <w:link w:val="a6"/>
    <w:rsid w:val="004C1CE4"/>
    <w:rPr>
      <w:kern w:val="2"/>
    </w:rPr>
  </w:style>
  <w:style w:type="paragraph" w:styleId="a8">
    <w:name w:val="List Paragraph"/>
    <w:basedOn w:val="a"/>
    <w:uiPriority w:val="34"/>
    <w:qFormat/>
    <w:rsid w:val="004A7871"/>
    <w:pPr>
      <w:ind w:leftChars="200" w:left="480"/>
    </w:pPr>
  </w:style>
  <w:style w:type="paragraph" w:styleId="a9">
    <w:name w:val="Balloon Text"/>
    <w:basedOn w:val="a"/>
    <w:link w:val="aa"/>
    <w:rsid w:val="008A3DC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rsid w:val="008A3DC9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b">
    <w:name w:val="Subtitle"/>
    <w:basedOn w:val="a"/>
    <w:next w:val="a"/>
    <w:link w:val="ac"/>
    <w:qFormat/>
    <w:rsid w:val="00E93D72"/>
    <w:pPr>
      <w:spacing w:after="60"/>
      <w:jc w:val="center"/>
      <w:outlineLvl w:val="1"/>
    </w:pPr>
    <w:rPr>
      <w:rFonts w:asciiTheme="minorHAnsi" w:eastAsiaTheme="minorEastAsia" w:hAnsiTheme="minorHAnsi" w:cstheme="minorBidi"/>
      <w:szCs w:val="24"/>
    </w:rPr>
  </w:style>
  <w:style w:type="character" w:customStyle="1" w:styleId="ac">
    <w:name w:val="副標題 字元"/>
    <w:basedOn w:val="a0"/>
    <w:link w:val="ab"/>
    <w:rsid w:val="00E93D72"/>
    <w:rPr>
      <w:rFonts w:asciiTheme="minorHAnsi" w:eastAsiaTheme="minorEastAsia" w:hAnsiTheme="minorHAnsi" w:cstheme="minorBidi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8</Words>
  <Characters>506</Characters>
  <Application>Microsoft Office Word</Application>
  <DocSecurity>0</DocSecurity>
  <Lines>4</Lines>
  <Paragraphs>1</Paragraphs>
  <ScaleCrop>false</ScaleCrop>
  <Company>台灣大學註冊組</Company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灣大學學生報告書</dc:title>
  <dc:subject/>
  <dc:creator>jyzhuang@ntu.edu.tw</dc:creator>
  <cp:keywords/>
  <cp:lastModifiedBy>superuser</cp:lastModifiedBy>
  <cp:revision>5</cp:revision>
  <cp:lastPrinted>2023-07-31T02:41:00Z</cp:lastPrinted>
  <dcterms:created xsi:type="dcterms:W3CDTF">2023-07-26T09:55:00Z</dcterms:created>
  <dcterms:modified xsi:type="dcterms:W3CDTF">2023-07-31T02:41:00Z</dcterms:modified>
</cp:coreProperties>
</file>